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26849" w14:textId="77777777" w:rsidR="000857AB" w:rsidRPr="005A1FFF" w:rsidRDefault="000857AB" w:rsidP="000857AB">
      <w:pPr>
        <w:jc w:val="center"/>
        <w:rPr>
          <w:sz w:val="36"/>
          <w:szCs w:val="36"/>
        </w:rPr>
      </w:pPr>
      <w:r w:rsidRPr="005A1FFF">
        <w:rPr>
          <w:sz w:val="36"/>
          <w:szCs w:val="36"/>
        </w:rPr>
        <w:t>The Hong Kong Polytechnic University</w:t>
      </w:r>
    </w:p>
    <w:p w14:paraId="32C7883F" w14:textId="77777777" w:rsidR="000857AB" w:rsidRPr="005A1FFF" w:rsidRDefault="000857AB" w:rsidP="000857AB">
      <w:pPr>
        <w:jc w:val="center"/>
        <w:rPr>
          <w:sz w:val="36"/>
          <w:szCs w:val="36"/>
        </w:rPr>
      </w:pPr>
      <w:r w:rsidRPr="005A1FFF">
        <w:rPr>
          <w:sz w:val="36"/>
          <w:szCs w:val="36"/>
        </w:rPr>
        <w:t>Department of Electronic and Information Engineering</w:t>
      </w:r>
    </w:p>
    <w:p w14:paraId="2BC2968E" w14:textId="77777777" w:rsidR="000857AB" w:rsidRPr="005A1FFF" w:rsidRDefault="000857AB" w:rsidP="000857AB">
      <w:pPr>
        <w:jc w:val="center"/>
        <w:rPr>
          <w:sz w:val="36"/>
          <w:szCs w:val="36"/>
        </w:rPr>
      </w:pPr>
      <w:r w:rsidRPr="005A1FFF">
        <w:rPr>
          <w:sz w:val="36"/>
          <w:szCs w:val="36"/>
        </w:rPr>
        <w:t>EIE3112 Database System</w:t>
      </w:r>
    </w:p>
    <w:p w14:paraId="63168BDE" w14:textId="41ADD8A4" w:rsidR="000857AB" w:rsidRDefault="000857AB" w:rsidP="000857AB">
      <w:pPr>
        <w:jc w:val="center"/>
        <w:rPr>
          <w:sz w:val="36"/>
          <w:szCs w:val="36"/>
        </w:rPr>
      </w:pPr>
      <w:r w:rsidRPr="005A1FFF">
        <w:rPr>
          <w:sz w:val="36"/>
          <w:szCs w:val="36"/>
        </w:rPr>
        <w:t>Video Assignment</w:t>
      </w:r>
    </w:p>
    <w:p w14:paraId="04FB2EE8" w14:textId="77777777" w:rsidR="000857AB" w:rsidRPr="000857AB" w:rsidRDefault="000857AB" w:rsidP="000857AB">
      <w:pPr>
        <w:jc w:val="center"/>
        <w:rPr>
          <w:sz w:val="36"/>
          <w:szCs w:val="36"/>
        </w:rPr>
      </w:pPr>
      <w:r w:rsidRPr="000857AB">
        <w:rPr>
          <w:sz w:val="36"/>
          <w:szCs w:val="36"/>
        </w:rPr>
        <w:t>Peer Feedback Form</w:t>
      </w:r>
    </w:p>
    <w:p w14:paraId="455CF3CE" w14:textId="77777777" w:rsidR="000857AB" w:rsidRPr="005A1FFF" w:rsidRDefault="000857AB" w:rsidP="000857AB">
      <w:pPr>
        <w:jc w:val="center"/>
        <w:rPr>
          <w:sz w:val="36"/>
          <w:szCs w:val="36"/>
        </w:rPr>
      </w:pPr>
    </w:p>
    <w:p w14:paraId="02A3EE38" w14:textId="61345EA9" w:rsidR="000857AB" w:rsidRPr="00853650" w:rsidRDefault="000857AB">
      <w:pPr>
        <w:rPr>
          <w:u w:val="single"/>
        </w:rPr>
      </w:pPr>
      <w:r>
        <w:t>Student ID</w:t>
      </w:r>
      <w:r w:rsidR="00853650">
        <w:t xml:space="preserve">: </w:t>
      </w:r>
      <w:r w:rsidR="00853650" w:rsidRPr="00853650">
        <w:rPr>
          <w:u w:val="single"/>
        </w:rPr>
        <w:t>19062606D</w:t>
      </w:r>
      <w:r w:rsidR="00853650">
        <w:tab/>
      </w:r>
      <w:r w:rsidR="00853650">
        <w:tab/>
      </w:r>
      <w:r>
        <w:t xml:space="preserve">         </w:t>
      </w:r>
      <w:r w:rsidR="00853650">
        <w:tab/>
      </w:r>
      <w:r w:rsidR="00853650">
        <w:tab/>
      </w:r>
      <w:r w:rsidR="00853650">
        <w:tab/>
      </w:r>
      <w:r>
        <w:t xml:space="preserve"> Student Name</w:t>
      </w:r>
      <w:r w:rsidR="00853650">
        <w:t xml:space="preserve">: </w:t>
      </w:r>
      <w:r w:rsidR="00853650" w:rsidRPr="00853650">
        <w:rPr>
          <w:u w:val="single"/>
        </w:rPr>
        <w:t>Sze Kin Sang</w:t>
      </w:r>
    </w:p>
    <w:p w14:paraId="61E28BDC" w14:textId="0BDD15E3" w:rsidR="000857AB" w:rsidRDefault="000857AB"/>
    <w:p w14:paraId="178FFDB3" w14:textId="77777777" w:rsidR="00873E4F" w:rsidRDefault="00FF5D0E">
      <w:pPr>
        <w:rPr>
          <w:b/>
          <w:bCs/>
          <w:sz w:val="32"/>
          <w:szCs w:val="32"/>
        </w:rPr>
      </w:pPr>
      <w:r w:rsidRPr="00FF5D0E">
        <w:rPr>
          <w:b/>
          <w:bCs/>
          <w:sz w:val="32"/>
          <w:szCs w:val="32"/>
        </w:rPr>
        <w:t>PART I</w:t>
      </w:r>
      <w:r>
        <w:rPr>
          <w:b/>
          <w:bCs/>
          <w:sz w:val="32"/>
          <w:szCs w:val="32"/>
        </w:rPr>
        <w:t>:</w:t>
      </w:r>
    </w:p>
    <w:p w14:paraId="1199235E" w14:textId="2F98E4D8" w:rsidR="0064704E" w:rsidRPr="0064704E" w:rsidRDefault="0064704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/>
      </w:r>
      <w:r>
        <w:t xml:space="preserve">Please send your video link to </w:t>
      </w:r>
      <w:r w:rsidRPr="0064704E">
        <w:rPr>
          <w:b/>
          <w:bCs/>
        </w:rPr>
        <w:t>at least 2</w:t>
      </w:r>
      <w:r>
        <w:t xml:space="preserve"> of your groupmates and receive feedback from them.</w:t>
      </w:r>
    </w:p>
    <w:p w14:paraId="3B9D67A1" w14:textId="5FB082DC" w:rsidR="000857AB" w:rsidRDefault="000857AB">
      <w:r>
        <w:t>Peer Feedback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857AB" w14:paraId="4B025FAE" w14:textId="77777777" w:rsidTr="000857AB">
        <w:tc>
          <w:tcPr>
            <w:tcW w:w="9010" w:type="dxa"/>
          </w:tcPr>
          <w:p w14:paraId="02F3C556" w14:textId="4B9CB97D" w:rsidR="000857AB" w:rsidRDefault="000857AB" w:rsidP="00E208F4">
            <w:pPr>
              <w:jc w:val="both"/>
            </w:pPr>
            <w:r>
              <w:t>Feedback From:</w:t>
            </w:r>
          </w:p>
          <w:p w14:paraId="654CB257" w14:textId="792CE144" w:rsidR="000857AB" w:rsidRDefault="000857AB" w:rsidP="00E208F4">
            <w:pPr>
              <w:jc w:val="both"/>
            </w:pPr>
            <w:r>
              <w:t>Student ID</w:t>
            </w:r>
            <w:r w:rsidR="005F4515">
              <w:t xml:space="preserve">: </w:t>
            </w:r>
            <w:r w:rsidR="005F4515" w:rsidRPr="005F4515">
              <w:rPr>
                <w:u w:val="single"/>
              </w:rPr>
              <w:t>20068099D</w:t>
            </w:r>
            <w:r>
              <w:t xml:space="preserve">         </w:t>
            </w:r>
          </w:p>
          <w:p w14:paraId="5CE6326E" w14:textId="50794436" w:rsidR="000857AB" w:rsidRDefault="000857AB" w:rsidP="00E208F4">
            <w:pPr>
              <w:jc w:val="both"/>
            </w:pPr>
            <w:r>
              <w:t>Student Name</w:t>
            </w:r>
            <w:r w:rsidR="005F4515">
              <w:t xml:space="preserve">: </w:t>
            </w:r>
            <w:r w:rsidR="005F4515" w:rsidRPr="005F4515">
              <w:rPr>
                <w:u w:val="single"/>
              </w:rPr>
              <w:t>Sy Pak Man</w:t>
            </w:r>
          </w:p>
          <w:p w14:paraId="06299D07" w14:textId="56A1C575" w:rsidR="000857AB" w:rsidRDefault="000857AB" w:rsidP="00E208F4">
            <w:pPr>
              <w:jc w:val="both"/>
            </w:pPr>
            <w:r>
              <w:t>Feedback and comments:</w:t>
            </w:r>
          </w:p>
          <w:p w14:paraId="39A10E11" w14:textId="1F221CA8" w:rsidR="00A01985" w:rsidRP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  <w:p w14:paraId="72A58574" w14:textId="0A5CFD61" w:rsidR="00A01985" w:rsidRDefault="00A01985" w:rsidP="00E208F4">
            <w:pPr>
              <w:pStyle w:val="ListParagraph"/>
              <w:numPr>
                <w:ilvl w:val="0"/>
                <w:numId w:val="2"/>
              </w:numPr>
              <w:ind w:leftChars="0"/>
              <w:jc w:val="both"/>
            </w:pPr>
            <w:r>
              <w:t>I'm not quite sure what functional direction/use it actually has</w:t>
            </w:r>
            <w:r>
              <w:t xml:space="preserve">, </w:t>
            </w:r>
            <w:r>
              <w:t>except for the actual example you gave</w:t>
            </w:r>
            <w:r>
              <w:t>.</w:t>
            </w:r>
            <w:r>
              <w:t xml:space="preserve"> I think should explain more. </w:t>
            </w:r>
          </w:p>
          <w:p w14:paraId="2C7115D5" w14:textId="77777777" w:rsidR="00A01985" w:rsidRDefault="00A01985" w:rsidP="00E208F4">
            <w:pPr>
              <w:pStyle w:val="ListParagraph"/>
              <w:ind w:leftChars="0" w:left="360"/>
              <w:jc w:val="both"/>
              <w:rPr>
                <w:rFonts w:hint="eastAsia"/>
              </w:rPr>
            </w:pPr>
          </w:p>
          <w:p w14:paraId="004D6839" w14:textId="1DA544CE" w:rsidR="000857AB" w:rsidRDefault="00A01985" w:rsidP="00E208F4">
            <w:pPr>
              <w:pStyle w:val="ListParagraph"/>
              <w:numPr>
                <w:ilvl w:val="0"/>
                <w:numId w:val="2"/>
              </w:numPr>
              <w:ind w:leftChars="0"/>
              <w:jc w:val="both"/>
            </w:pPr>
            <w:r>
              <w:t xml:space="preserve">in terms of the </w:t>
            </w:r>
            <w:proofErr w:type="gramStart"/>
            <w:r>
              <w:t>functions</w:t>
            </w:r>
            <w:proofErr w:type="gramEnd"/>
            <w:r>
              <w:t xml:space="preserve"> you mentioned </w:t>
            </w:r>
            <w:r>
              <w:t xml:space="preserve">which are </w:t>
            </w:r>
            <w:r>
              <w:t xml:space="preserve">recognizing the treads &amp; enhancing the service, the example of Overwatch seems to be a little bit incompatible. </w:t>
            </w:r>
            <w:r>
              <w:t>Since</w:t>
            </w:r>
            <w:r>
              <w:t xml:space="preserve"> it looks like about calculation.</w:t>
            </w:r>
          </w:p>
          <w:p w14:paraId="6576C76E" w14:textId="77777777" w:rsidR="000857AB" w:rsidRPr="00A01985" w:rsidRDefault="000857AB" w:rsidP="00E208F4">
            <w:pPr>
              <w:jc w:val="both"/>
              <w:rPr>
                <w:rFonts w:eastAsiaTheme="minorEastAsia" w:hint="eastAsia"/>
              </w:rPr>
            </w:pPr>
          </w:p>
          <w:p w14:paraId="51098F0F" w14:textId="684D554C" w:rsidR="000857AB" w:rsidRDefault="000857AB" w:rsidP="00E208F4">
            <w:pPr>
              <w:jc w:val="both"/>
              <w:rPr>
                <w:rFonts w:eastAsiaTheme="minorEastAsia"/>
              </w:rPr>
            </w:pPr>
          </w:p>
          <w:p w14:paraId="79CE22DE" w14:textId="77777777" w:rsidR="00A01985" w:rsidRP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  <w:p w14:paraId="0FC31B7E" w14:textId="526A3F41" w:rsidR="000857AB" w:rsidRDefault="000857AB" w:rsidP="00E208F4">
            <w:pPr>
              <w:jc w:val="both"/>
            </w:pPr>
          </w:p>
        </w:tc>
      </w:tr>
    </w:tbl>
    <w:p w14:paraId="1D6E2709" w14:textId="77777777" w:rsidR="000857AB" w:rsidRDefault="000857AB" w:rsidP="00E208F4">
      <w:pPr>
        <w:jc w:val="both"/>
      </w:pPr>
    </w:p>
    <w:p w14:paraId="3922E5E2" w14:textId="7F993906" w:rsidR="000857AB" w:rsidRDefault="000857AB" w:rsidP="00E208F4">
      <w:pPr>
        <w:jc w:val="both"/>
      </w:pPr>
      <w:r>
        <w:t xml:space="preserve">Peer Feedback </w:t>
      </w:r>
      <w:r w:rsidR="00747ED7"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857AB" w14:paraId="5225B1B9" w14:textId="77777777" w:rsidTr="001B6FAE">
        <w:tc>
          <w:tcPr>
            <w:tcW w:w="9010" w:type="dxa"/>
          </w:tcPr>
          <w:p w14:paraId="0AD9D28A" w14:textId="77777777" w:rsidR="000857AB" w:rsidRDefault="000857AB" w:rsidP="00E208F4">
            <w:pPr>
              <w:jc w:val="both"/>
            </w:pPr>
            <w:r>
              <w:t>Feedback From:</w:t>
            </w:r>
          </w:p>
          <w:p w14:paraId="616EBDE4" w14:textId="5E4A7AB4" w:rsidR="000857AB" w:rsidRDefault="000857AB" w:rsidP="00E208F4">
            <w:pPr>
              <w:jc w:val="both"/>
            </w:pPr>
            <w:r>
              <w:t>Student ID</w:t>
            </w:r>
            <w:r w:rsidR="00A01985">
              <w:t xml:space="preserve">: </w:t>
            </w:r>
            <w:r w:rsidR="00A01985" w:rsidRPr="00A01985">
              <w:rPr>
                <w:u w:val="single"/>
              </w:rPr>
              <w:t>19055971D</w:t>
            </w:r>
            <w:r>
              <w:t xml:space="preserve">           </w:t>
            </w:r>
          </w:p>
          <w:p w14:paraId="7077B1C9" w14:textId="5E64ED63" w:rsidR="000857AB" w:rsidRDefault="000857AB" w:rsidP="00E208F4">
            <w:pPr>
              <w:jc w:val="both"/>
            </w:pPr>
            <w:r>
              <w:t>Student Name</w:t>
            </w:r>
            <w:r w:rsidR="00A01985">
              <w:t xml:space="preserve">: </w:t>
            </w:r>
            <w:r w:rsidR="00A01985" w:rsidRPr="00A01985">
              <w:rPr>
                <w:u w:val="single"/>
              </w:rPr>
              <w:t>Cheung Tin Long</w:t>
            </w:r>
          </w:p>
          <w:p w14:paraId="3AEC63AE" w14:textId="77777777" w:rsidR="000857AB" w:rsidRDefault="000857AB" w:rsidP="00E208F4">
            <w:pPr>
              <w:jc w:val="both"/>
            </w:pPr>
            <w:r>
              <w:t>Feedback and comments:</w:t>
            </w:r>
          </w:p>
          <w:p w14:paraId="4CF76DE6" w14:textId="77777777" w:rsidR="00A01985" w:rsidRP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  <w:p w14:paraId="2D0674C8" w14:textId="7C8DE269" w:rsidR="00A01985" w:rsidRDefault="00A01985" w:rsidP="00E208F4">
            <w:pPr>
              <w:pStyle w:val="ListParagraph"/>
              <w:numPr>
                <w:ilvl w:val="0"/>
                <w:numId w:val="1"/>
              </w:numPr>
              <w:ind w:leftChars="0"/>
              <w:jc w:val="both"/>
            </w:pPr>
            <w:r>
              <w:t xml:space="preserve">I think you can add some effect to your </w:t>
            </w:r>
            <w:proofErr w:type="spellStart"/>
            <w:r>
              <w:t>powerpoint</w:t>
            </w:r>
            <w:proofErr w:type="spellEnd"/>
            <w:r>
              <w:t>. For example , press the button to show next sentence</w:t>
            </w:r>
            <w:r>
              <w:t>.</w:t>
            </w:r>
          </w:p>
          <w:p w14:paraId="6849E7FC" w14:textId="77777777" w:rsidR="00A01985" w:rsidRP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  <w:p w14:paraId="2231B2CF" w14:textId="09E71E21" w:rsidR="000857AB" w:rsidRDefault="00A01985" w:rsidP="00E208F4">
            <w:pPr>
              <w:pStyle w:val="ListParagraph"/>
              <w:numPr>
                <w:ilvl w:val="0"/>
                <w:numId w:val="1"/>
              </w:numPr>
              <w:ind w:leftChars="0"/>
              <w:jc w:val="both"/>
            </w:pPr>
            <w:r>
              <w:t>Instead of using overwatch</w:t>
            </w:r>
            <w:r>
              <w:t xml:space="preserve">, </w:t>
            </w:r>
            <w:r>
              <w:t xml:space="preserve">maybe </w:t>
            </w:r>
            <w:r>
              <w:t xml:space="preserve">using </w:t>
            </w:r>
            <w:proofErr w:type="spellStart"/>
            <w:r>
              <w:t>moba</w:t>
            </w:r>
            <w:proofErr w:type="spellEnd"/>
            <w:r>
              <w:t xml:space="preserve"> games like </w:t>
            </w:r>
            <w:r>
              <w:t>League of Legend</w:t>
            </w:r>
            <w:r>
              <w:t xml:space="preserve"> or A</w:t>
            </w:r>
            <w:r>
              <w:t>ge of Empire</w:t>
            </w:r>
            <w:r>
              <w:t xml:space="preserve"> </w:t>
            </w:r>
            <w:r>
              <w:t xml:space="preserve">as an example </w:t>
            </w:r>
            <w:r>
              <w:t>is better</w:t>
            </w:r>
            <w:r w:rsidRPr="00A01985">
              <w:rPr>
                <w:rFonts w:eastAsiaTheme="minorEastAsia" w:hint="eastAsia"/>
              </w:rPr>
              <w:t>.</w:t>
            </w:r>
            <w:r w:rsidRPr="00A01985">
              <w:rPr>
                <w:rFonts w:eastAsiaTheme="minorEastAsia"/>
              </w:rPr>
              <w:t xml:space="preserve"> Even more, </w:t>
            </w:r>
            <w:r>
              <w:t xml:space="preserve"> </w:t>
            </w:r>
            <w:r>
              <w:t xml:space="preserve">maybe you can try analysing the </w:t>
            </w:r>
            <w:proofErr w:type="spellStart"/>
            <w:r>
              <w:t>pickrate</w:t>
            </w:r>
            <w:proofErr w:type="spellEnd"/>
            <w:r>
              <w:t xml:space="preserve"> of specific hero to understand the meta</w:t>
            </w:r>
            <w:r>
              <w:t>.</w:t>
            </w:r>
          </w:p>
          <w:p w14:paraId="082FABE5" w14:textId="4B3FEDD7" w:rsidR="000857AB" w:rsidRDefault="000857AB" w:rsidP="00E208F4">
            <w:pPr>
              <w:jc w:val="both"/>
              <w:rPr>
                <w:rFonts w:eastAsiaTheme="minorEastAsia"/>
              </w:rPr>
            </w:pPr>
          </w:p>
          <w:p w14:paraId="6E943069" w14:textId="46122E25" w:rsidR="00A01985" w:rsidRDefault="00A01985" w:rsidP="00E208F4">
            <w:pPr>
              <w:jc w:val="both"/>
              <w:rPr>
                <w:rFonts w:eastAsiaTheme="minorEastAsia"/>
              </w:rPr>
            </w:pPr>
          </w:p>
          <w:p w14:paraId="5DF69018" w14:textId="5702D37E" w:rsid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  <w:p w14:paraId="2A768E38" w14:textId="77777777" w:rsid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  <w:p w14:paraId="67A57927" w14:textId="1C51C643" w:rsidR="00A01985" w:rsidRPr="00A01985" w:rsidRDefault="00A01985" w:rsidP="00E208F4">
            <w:pPr>
              <w:jc w:val="both"/>
              <w:rPr>
                <w:rFonts w:eastAsiaTheme="minorEastAsia" w:hint="eastAsia"/>
              </w:rPr>
            </w:pPr>
          </w:p>
        </w:tc>
      </w:tr>
    </w:tbl>
    <w:p w14:paraId="342FF3EA" w14:textId="2EAD30A6" w:rsidR="000857AB" w:rsidRDefault="000857AB"/>
    <w:p w14:paraId="324E21D0" w14:textId="7A7402B3" w:rsidR="00FF5D0E" w:rsidRPr="00FF5D0E" w:rsidRDefault="00FF5D0E" w:rsidP="00FF5D0E">
      <w:pPr>
        <w:rPr>
          <w:b/>
          <w:bCs/>
          <w:sz w:val="32"/>
          <w:szCs w:val="32"/>
        </w:rPr>
      </w:pPr>
      <w:r w:rsidRPr="00FF5D0E">
        <w:rPr>
          <w:b/>
          <w:bCs/>
          <w:sz w:val="32"/>
          <w:szCs w:val="32"/>
        </w:rPr>
        <w:lastRenderedPageBreak/>
        <w:t>PART I</w:t>
      </w:r>
      <w:r>
        <w:rPr>
          <w:b/>
          <w:bCs/>
          <w:sz w:val="32"/>
          <w:szCs w:val="32"/>
        </w:rPr>
        <w:t>I:</w:t>
      </w:r>
    </w:p>
    <w:p w14:paraId="7BCE3EDA" w14:textId="77777777" w:rsidR="00FF5D0E" w:rsidRDefault="00FF5D0E"/>
    <w:p w14:paraId="45302593" w14:textId="0895F46A" w:rsidR="000857AB" w:rsidRDefault="000857AB">
      <w:r>
        <w:t>Based on my groupmates’ feedback, I made the following changes in my second attempt submis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0857AB" w14:paraId="636E76D1" w14:textId="77777777" w:rsidTr="000857AB">
        <w:tc>
          <w:tcPr>
            <w:tcW w:w="9010" w:type="dxa"/>
          </w:tcPr>
          <w:p w14:paraId="7DF7A3A3" w14:textId="77777777" w:rsidR="00E208F4" w:rsidRPr="00E208F4" w:rsidRDefault="00E208F4" w:rsidP="00E208F4">
            <w:pPr>
              <w:jc w:val="both"/>
              <w:rPr>
                <w:rFonts w:eastAsiaTheme="minorEastAsia" w:hint="eastAsia"/>
              </w:rPr>
            </w:pPr>
          </w:p>
          <w:p w14:paraId="591646D7" w14:textId="68938239" w:rsidR="000857AB" w:rsidRDefault="005F4515" w:rsidP="00E208F4">
            <w:pPr>
              <w:pStyle w:val="ListParagraph"/>
              <w:numPr>
                <w:ilvl w:val="0"/>
                <w:numId w:val="1"/>
              </w:numPr>
              <w:ind w:leftChars="0"/>
              <w:jc w:val="both"/>
            </w:pPr>
            <w:r w:rsidRPr="005F4515">
              <w:t>I remove the overwatch part and replace with a case study of Amazon which suits the topic and the introductory part of my slides better</w:t>
            </w:r>
            <w:r>
              <w:t>. This can also show the practical usage of data mining.</w:t>
            </w:r>
          </w:p>
          <w:p w14:paraId="4B5220CA" w14:textId="28C0C7C4" w:rsidR="000857AB" w:rsidRDefault="000857AB" w:rsidP="00E208F4">
            <w:pPr>
              <w:jc w:val="both"/>
            </w:pPr>
          </w:p>
          <w:p w14:paraId="06BC70A4" w14:textId="157690C6" w:rsidR="000857AB" w:rsidRPr="005F4515" w:rsidRDefault="005F4515" w:rsidP="00E208F4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F</w:t>
            </w:r>
            <w:r>
              <w:rPr>
                <w:rFonts w:eastAsiaTheme="minorEastAsia"/>
              </w:rPr>
              <w:t xml:space="preserve">ocus more on the eye contact and body language. I believe that in the first attempt, I am able to </w:t>
            </w:r>
            <w:r w:rsidR="00E208F4">
              <w:rPr>
                <w:rFonts w:eastAsiaTheme="minorEastAsia"/>
              </w:rPr>
              <w:t xml:space="preserve">identify and </w:t>
            </w:r>
            <w:r>
              <w:rPr>
                <w:rFonts w:eastAsiaTheme="minorEastAsia"/>
              </w:rPr>
              <w:t>use different tone to emphasize the important parts of the slide</w:t>
            </w:r>
            <w:r w:rsidR="00E208F4">
              <w:rPr>
                <w:rFonts w:eastAsiaTheme="minorEastAsia"/>
              </w:rPr>
              <w:t>. Therefore, the use of body language can be more fluent and nature.</w:t>
            </w:r>
          </w:p>
          <w:p w14:paraId="774C36D3" w14:textId="6F16C46D" w:rsidR="000857AB" w:rsidRDefault="000857AB" w:rsidP="00E208F4">
            <w:pPr>
              <w:jc w:val="both"/>
            </w:pPr>
          </w:p>
          <w:p w14:paraId="577A7113" w14:textId="055D5506" w:rsidR="000857AB" w:rsidRPr="00E208F4" w:rsidRDefault="00E208F4" w:rsidP="00E208F4">
            <w:pPr>
              <w:pStyle w:val="ListParagraph"/>
              <w:numPr>
                <w:ilvl w:val="0"/>
                <w:numId w:val="1"/>
              </w:numPr>
              <w:ind w:leftChars="0"/>
              <w:jc w:val="both"/>
              <w:rPr>
                <w:rFonts w:eastAsiaTheme="minorEastAsia" w:hint="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 xml:space="preserve">he advice of adding special effects to the PowerPoints is discarded since the slide should be keep in a clear and smart way. Using bullet points and different fonts are already good enough to get audience’s attention. </w:t>
            </w:r>
          </w:p>
          <w:p w14:paraId="26F877C9" w14:textId="25181B95" w:rsidR="000857AB" w:rsidRDefault="000857AB" w:rsidP="00E208F4">
            <w:pPr>
              <w:jc w:val="both"/>
            </w:pPr>
          </w:p>
          <w:p w14:paraId="28E6FA7F" w14:textId="4024AC09" w:rsidR="000857AB" w:rsidRDefault="000857AB" w:rsidP="00E208F4">
            <w:pPr>
              <w:jc w:val="both"/>
            </w:pPr>
          </w:p>
          <w:p w14:paraId="59E89D33" w14:textId="4BE395C1" w:rsidR="000857AB" w:rsidRDefault="000857AB" w:rsidP="00E208F4">
            <w:pPr>
              <w:jc w:val="both"/>
            </w:pPr>
          </w:p>
          <w:p w14:paraId="74F4D9FD" w14:textId="705BA6AF" w:rsidR="000857AB" w:rsidRDefault="000857AB" w:rsidP="00E208F4">
            <w:pPr>
              <w:jc w:val="both"/>
            </w:pPr>
          </w:p>
          <w:p w14:paraId="07167772" w14:textId="77777777" w:rsidR="000857AB" w:rsidRDefault="000857AB" w:rsidP="00E208F4">
            <w:pPr>
              <w:jc w:val="both"/>
            </w:pPr>
          </w:p>
          <w:p w14:paraId="5382A42F" w14:textId="55E1764A" w:rsidR="000857AB" w:rsidRDefault="000857AB" w:rsidP="00E208F4">
            <w:pPr>
              <w:jc w:val="both"/>
            </w:pPr>
          </w:p>
          <w:p w14:paraId="4583DF35" w14:textId="77777777" w:rsidR="000857AB" w:rsidRDefault="000857AB" w:rsidP="00E208F4">
            <w:pPr>
              <w:jc w:val="both"/>
            </w:pPr>
          </w:p>
          <w:p w14:paraId="5966B203" w14:textId="77777777" w:rsidR="000857AB" w:rsidRDefault="000857AB" w:rsidP="00E208F4">
            <w:pPr>
              <w:jc w:val="both"/>
            </w:pPr>
          </w:p>
          <w:p w14:paraId="4D4ECF2B" w14:textId="20FB07CB" w:rsidR="000857AB" w:rsidRDefault="000857AB"/>
        </w:tc>
      </w:tr>
    </w:tbl>
    <w:p w14:paraId="4320C2ED" w14:textId="77777777" w:rsidR="000857AB" w:rsidRDefault="000857AB"/>
    <w:p w14:paraId="1B96B999" w14:textId="005AD9F5" w:rsidR="000857AB" w:rsidRDefault="000857AB"/>
    <w:p w14:paraId="38684866" w14:textId="13AE33F8" w:rsidR="000857AB" w:rsidRDefault="000857AB"/>
    <w:p w14:paraId="1D0C7AD3" w14:textId="1DA37D2A" w:rsidR="000857AB" w:rsidRDefault="00965EB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Submit this form to “Peer Feedback Form” Assignment on Blackboard before the Second Attempt’s due date.  </w:t>
      </w:r>
    </w:p>
    <w:p w14:paraId="1640D7C1" w14:textId="1CD6320A" w:rsidR="00965EBD" w:rsidRPr="00965EBD" w:rsidRDefault="00965EB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o need to submit during the First Attempt.</w:t>
      </w:r>
    </w:p>
    <w:p w14:paraId="5F844DCF" w14:textId="77777777" w:rsidR="000857AB" w:rsidRDefault="000857AB"/>
    <w:p w14:paraId="414944D5" w14:textId="77777777" w:rsidR="000857AB" w:rsidRDefault="000857AB"/>
    <w:sectPr w:rsidR="000857AB" w:rsidSect="00BA6BF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CB19AC"/>
    <w:multiLevelType w:val="hybridMultilevel"/>
    <w:tmpl w:val="7A5CA710"/>
    <w:lvl w:ilvl="0" w:tplc="05BEB2D0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7F970934"/>
    <w:multiLevelType w:val="hybridMultilevel"/>
    <w:tmpl w:val="0832D55A"/>
    <w:lvl w:ilvl="0" w:tplc="3BD4B122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De3tDQ2tzSxsDBS0lEKTi0uzszPAykwqgUAPpDYwiwAAAA="/>
  </w:docVars>
  <w:rsids>
    <w:rsidRoot w:val="000857AB"/>
    <w:rsid w:val="000815F9"/>
    <w:rsid w:val="000857AB"/>
    <w:rsid w:val="005F4515"/>
    <w:rsid w:val="0064704E"/>
    <w:rsid w:val="00747ED7"/>
    <w:rsid w:val="00853650"/>
    <w:rsid w:val="00873E4F"/>
    <w:rsid w:val="00965EBD"/>
    <w:rsid w:val="00A01985"/>
    <w:rsid w:val="00BA6BFB"/>
    <w:rsid w:val="00E208F4"/>
    <w:rsid w:val="00FF5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E281C"/>
  <w15:chartTrackingRefBased/>
  <w15:docId w15:val="{01152EE7-0226-B348-BFBC-242C85361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57AB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57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1985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, IvanCF [EIE]</dc:creator>
  <cp:keywords/>
  <dc:description/>
  <cp:lastModifiedBy>SZE, IATNEHC [Student]</cp:lastModifiedBy>
  <cp:revision>7</cp:revision>
  <dcterms:created xsi:type="dcterms:W3CDTF">2020-02-08T02:39:00Z</dcterms:created>
  <dcterms:modified xsi:type="dcterms:W3CDTF">2022-03-27T15:52:00Z</dcterms:modified>
</cp:coreProperties>
</file>